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0A3DC722" w14:textId="74A8E588" w:rsidR="000E5F8A" w:rsidRDefault="004C579B" w:rsidP="00143BCF">
      <w:pPr>
        <w:pStyle w:val="Heading1"/>
      </w:pPr>
      <w:bookmarkStart w:id="0" w:name="heading-1"/>
      <w:bookmarkEnd w:id="0"/>
      <w:r>
        <w:t>Heading 1</w:t>
      </w:r>
    </w:p>
    <w:tbl>
      <w:tblPr>
        <w:tblStyle w:val="Tablelightgrey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50D5D" w:rsidRPr="001E133D" w14:paraId="29B6F463" w14:textId="77777777" w:rsidTr="00437E7D">
        <w:tc>
          <w:tcPr>
            <w:tcW w:w="4788" w:type="dxa"/>
          </w:tcPr>
          <w:p w14:paraId="2E3003F0" w14:textId="77777777" w:rsidR="00D50D5D" w:rsidRPr="001E133D" w:rsidRDefault="00D50D5D" w:rsidP="001E133D">
            <w:pPr>
              <w:pStyle w:val="Table"/>
            </w:pPr>
          </w:p>
        </w:tc>
        <w:tc>
          <w:tcPr>
            <w:tcW w:w="4788" w:type="dxa"/>
          </w:tcPr>
          <w:p w14:paraId="0313CD48" w14:textId="77777777" w:rsidR="00D50D5D" w:rsidRPr="001E133D" w:rsidRDefault="00D50D5D" w:rsidP="001E133D">
            <w:pPr>
              <w:pStyle w:val="Table"/>
            </w:pPr>
          </w:p>
        </w:tc>
      </w:tr>
    </w:tbl>
    <w:p w14:paraId="41018C2F" w14:textId="77777777" w:rsidR="0066095B" w:rsidRPr="0066095B" w:rsidRDefault="0066095B" w:rsidP="0066095B">
      <w:pPr>
        <w:pStyle w:val="BodyText"/>
      </w:pPr>
    </w:p>
    <w:p w14:paraId="55E50F44" w14:textId="74D50176" w:rsidR="001423AC" w:rsidRPr="001423AC" w:rsidRDefault="004C579B" w:rsidP="001423AC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 w:rsidP="005B363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 w:rsidP="005B363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 xml:space="preserve">Now knit this doc, and edit the styles in the resulting docx file. Then rename as ‘template’ and use this in the </w:t>
      </w:r>
      <w:proofErr w:type="spellStart"/>
      <w:r>
        <w:t>yml</w:t>
      </w:r>
      <w:proofErr w:type="spellEnd"/>
      <w:r>
        <w:t>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_documen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ference_docx</w:t>
      </w:r>
      <w:proofErr w:type="spellEnd"/>
      <w:r>
        <w:rPr>
          <w:rStyle w:val="VerbatimChar"/>
        </w:rPr>
        <w:t>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43F5C" w14:textId="77777777" w:rsidR="00577556" w:rsidRDefault="00577556">
      <w:pPr>
        <w:spacing w:after="0"/>
      </w:pPr>
      <w:r>
        <w:separator/>
      </w:r>
    </w:p>
  </w:endnote>
  <w:endnote w:type="continuationSeparator" w:id="0">
    <w:p w14:paraId="0732E96D" w14:textId="77777777" w:rsidR="00577556" w:rsidRDefault="005775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3ADE25" w14:textId="77777777" w:rsidR="00577556" w:rsidRDefault="00577556">
      <w:r>
        <w:separator/>
      </w:r>
    </w:p>
  </w:footnote>
  <w:footnote w:type="continuationSeparator" w:id="0">
    <w:p w14:paraId="44839396" w14:textId="77777777" w:rsidR="00577556" w:rsidRDefault="005775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59821680">
    <w:abstractNumId w:val="2"/>
  </w:num>
  <w:num w:numId="2" w16cid:durableId="1419910699">
    <w:abstractNumId w:val="1"/>
  </w:num>
  <w:num w:numId="3" w16cid:durableId="1389719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TableGridLight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0E5F8A"/>
    <w:rsid w:val="0010271D"/>
    <w:rsid w:val="00117FBF"/>
    <w:rsid w:val="0012033E"/>
    <w:rsid w:val="001423AC"/>
    <w:rsid w:val="00143BCF"/>
    <w:rsid w:val="001D1B90"/>
    <w:rsid w:val="001E133D"/>
    <w:rsid w:val="00437E7D"/>
    <w:rsid w:val="00476491"/>
    <w:rsid w:val="004C212E"/>
    <w:rsid w:val="004C579B"/>
    <w:rsid w:val="004E29B3"/>
    <w:rsid w:val="00577556"/>
    <w:rsid w:val="00590D07"/>
    <w:rsid w:val="005A091B"/>
    <w:rsid w:val="005B363B"/>
    <w:rsid w:val="005C5A5D"/>
    <w:rsid w:val="005F670E"/>
    <w:rsid w:val="0066095B"/>
    <w:rsid w:val="006707BD"/>
    <w:rsid w:val="00705E12"/>
    <w:rsid w:val="00784D58"/>
    <w:rsid w:val="00884F3F"/>
    <w:rsid w:val="008D6863"/>
    <w:rsid w:val="00970303"/>
    <w:rsid w:val="00973F7A"/>
    <w:rsid w:val="009A552F"/>
    <w:rsid w:val="00B86B75"/>
    <w:rsid w:val="00BC48D5"/>
    <w:rsid w:val="00C36279"/>
    <w:rsid w:val="00D50D5D"/>
    <w:rsid w:val="00DA425F"/>
    <w:rsid w:val="00E315A3"/>
    <w:rsid w:val="00EF2D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180" w:after="180" w:line="360" w:lineRule="auto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133D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table" w:styleId="TableGridLight">
    <w:name w:val="Grid Table Light"/>
    <w:basedOn w:val="TableNormal"/>
    <w:uiPriority w:val="40"/>
    <w:rsid w:val="00D50D5D"/>
    <w:pPr>
      <w:spacing w:before="0" w:after="0" w:line="240" w:lineRule="auto"/>
    </w:pPr>
    <w:rPr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">
    <w:name w:val="Table"/>
    <w:basedOn w:val="BodyText"/>
    <w:link w:val="TableChar"/>
    <w:qFormat/>
    <w:rsid w:val="00437E7D"/>
    <w:pPr>
      <w:spacing w:before="0" w:after="0" w:line="240" w:lineRule="auto"/>
    </w:pPr>
    <w:rPr>
      <w:sz w:val="20"/>
    </w:rPr>
  </w:style>
  <w:style w:type="character" w:customStyle="1" w:styleId="BodyTextChar">
    <w:name w:val="Body Text Char"/>
    <w:basedOn w:val="DefaultParagraphFont"/>
    <w:link w:val="BodyText"/>
    <w:rsid w:val="0066095B"/>
  </w:style>
  <w:style w:type="character" w:customStyle="1" w:styleId="TableChar">
    <w:name w:val="Table Char"/>
    <w:basedOn w:val="BodyTextChar"/>
    <w:link w:val="Table"/>
    <w:rsid w:val="00437E7D"/>
    <w:rPr>
      <w:sz w:val="20"/>
    </w:rPr>
  </w:style>
  <w:style w:type="table" w:customStyle="1" w:styleId="Tablelightgrey">
    <w:name w:val="Table_light_grey"/>
    <w:basedOn w:val="TableGridLight"/>
    <w:uiPriority w:val="99"/>
    <w:rsid w:val="00437E7D"/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85</Words>
  <Characters>933</Characters>
  <Application>Microsoft Office Word</Application>
  <DocSecurity>0</DocSecurity>
  <Lines>3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ANA FILIPA NETO BELMIRO</cp:lastModifiedBy>
  <cp:revision>14</cp:revision>
  <dcterms:created xsi:type="dcterms:W3CDTF">2017-12-14T12:35:00Z</dcterms:created>
  <dcterms:modified xsi:type="dcterms:W3CDTF">2025-04-14T18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cade397cb94b805f0e7bcaf77b7e472411b02a2b1594bcc5e85595ba6513b7</vt:lpwstr>
  </property>
</Properties>
</file>